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Pomme vert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er quanto ci risulta, questo prodotto non presenta rischi particolari, con riserva di rispettare le regole generali di igiene industria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2,4-dimetilcicloes-3-en-1-carbaldeide, isociclocitrale.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2,4-dimethylcyclohex-3-ene-1-carb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68039-49-6</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68-264-1</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5-043-0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cyclo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335-66-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15-638-7</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5-043-0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br/>
              <w:t>Aquatic Chronic 3, H412</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Anche se non sono stati definiti rischi specifici, gli addetti al primo soccorso devono indossare una protezione per gli occhi, guanti e semimaschera monouso. Se c'è il rischio di esposizione ripetuta o prolungata, è opportuno considerare una protezione aggiuntiva.</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Verde. Fruttat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Pomme vert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Pomme vert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2,4-dimethylcyclohex-3-ene-1-carbaldehyde (68039-49-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cyclocitral (1335-66-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p w:rsidR="00A65092" w:rsidRPr="0069446B" w:rsidP="00A65092" w14:paraId="1965DBDA" w14:textId="0FFE3A91">
      <w:pPr>
        <w:pStyle w:val="SDSTextNormal"/>
      </w:pPr>
      <w:r>
        <w:rPr>
          <w:noProof/>
        </w:rPr>
        <w:t>Non contiene alcuna sostanza elencata nell’allegato XVII del REACH (condizioni di restrizione)</w:t>
      </w:r>
    </w:p>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Pericoloso per l’ambiente acquatico – Pericolo cronico, categoria 2</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2,4-dimetilcicloes-3-en-1-carbaldeide, isociclocitrale. Può provocare una reazione allergic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1/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1/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Pomme vert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Pomme vert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1/04/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DD6A454-2563-4874-8E4A-2437A8431C8E}"/>
</file>

<file path=customXml/itemProps3.xml><?xml version="1.0" encoding="utf-8"?>
<ds:datastoreItem xmlns:ds="http://schemas.openxmlformats.org/officeDocument/2006/customXml" ds:itemID="{44C6ED61-00FD-4F09-9306-9F5C16DC2A38}"/>
</file>

<file path=customXml/itemProps4.xml><?xml version="1.0" encoding="utf-8"?>
<ds:datastoreItem xmlns:ds="http://schemas.openxmlformats.org/officeDocument/2006/customXml" ds:itemID="{710A6B02-2132-4527-A946-BCEC35DE9D57}"/>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